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713D8" w:rsidRDefault="003713D8" w:rsidP="003713D8">
      <w:pPr>
        <w:spacing w:after="0" w:line="312" w:lineRule="auto"/>
        <w:jc w:val="center"/>
        <w:rPr>
          <w:rFonts w:cstheme="minorHAnsi"/>
          <w:b/>
          <w:sz w:val="48"/>
          <w:szCs w:val="48"/>
        </w:rPr>
      </w:pPr>
    </w:p>
    <w:p w:rsidR="003713D8" w:rsidRDefault="003713D8" w:rsidP="003713D8">
      <w:pPr>
        <w:spacing w:after="0" w:line="312" w:lineRule="auto"/>
        <w:jc w:val="center"/>
        <w:rPr>
          <w:rFonts w:cstheme="minorHAnsi"/>
          <w:b/>
          <w:sz w:val="48"/>
          <w:szCs w:val="48"/>
        </w:rPr>
      </w:pPr>
    </w:p>
    <w:p w:rsidR="003713D8" w:rsidRDefault="003713D8" w:rsidP="003713D8">
      <w:pPr>
        <w:spacing w:after="0" w:line="312" w:lineRule="auto"/>
        <w:jc w:val="center"/>
        <w:rPr>
          <w:rFonts w:cstheme="minorHAnsi"/>
          <w:b/>
          <w:sz w:val="48"/>
          <w:szCs w:val="48"/>
        </w:rPr>
      </w:pPr>
    </w:p>
    <w:p w:rsidR="003713D8" w:rsidRPr="003713D8" w:rsidRDefault="003713D8" w:rsidP="003713D8">
      <w:pPr>
        <w:spacing w:after="0" w:line="312" w:lineRule="auto"/>
        <w:jc w:val="center"/>
        <w:rPr>
          <w:rFonts w:cstheme="minorHAnsi"/>
          <w:b/>
          <w:sz w:val="48"/>
          <w:szCs w:val="48"/>
        </w:rPr>
      </w:pPr>
      <w:r w:rsidRPr="003713D8">
        <w:rPr>
          <w:rFonts w:cstheme="minorHAnsi"/>
          <w:b/>
          <w:sz w:val="48"/>
          <w:szCs w:val="48"/>
        </w:rPr>
        <w:t xml:space="preserve">TÀI LIỆU HỆ THỐNG </w:t>
      </w:r>
    </w:p>
    <w:p w:rsidR="003713D8" w:rsidRPr="003713D8" w:rsidRDefault="003713D8" w:rsidP="003713D8">
      <w:pPr>
        <w:spacing w:after="0" w:line="312" w:lineRule="auto"/>
        <w:jc w:val="center"/>
        <w:rPr>
          <w:rFonts w:cstheme="minorHAnsi"/>
          <w:b/>
          <w:sz w:val="48"/>
          <w:szCs w:val="48"/>
        </w:rPr>
      </w:pPr>
      <w:r w:rsidRPr="003713D8">
        <w:rPr>
          <w:rFonts w:cstheme="minorHAnsi"/>
          <w:b/>
          <w:sz w:val="48"/>
          <w:szCs w:val="48"/>
        </w:rPr>
        <w:t>SMS MARKETING API</w:t>
      </w:r>
    </w:p>
    <w:p w:rsidR="003713D8" w:rsidRPr="003713D8" w:rsidRDefault="003713D8">
      <w:pPr>
        <w:spacing w:after="160" w:line="259" w:lineRule="auto"/>
        <w:rPr>
          <w:rFonts w:cstheme="minorHAnsi"/>
          <w:sz w:val="48"/>
          <w:szCs w:val="48"/>
        </w:rPr>
      </w:pPr>
      <w:r w:rsidRPr="003713D8">
        <w:rPr>
          <w:rFonts w:cstheme="minorHAnsi"/>
          <w:sz w:val="48"/>
          <w:szCs w:val="48"/>
        </w:rPr>
        <w:br w:type="page"/>
      </w:r>
    </w:p>
    <w:p w:rsidR="003713D8" w:rsidRPr="003713D8" w:rsidRDefault="003713D8" w:rsidP="003713D8">
      <w:pPr>
        <w:spacing w:after="0" w:line="312" w:lineRule="auto"/>
        <w:jc w:val="center"/>
        <w:rPr>
          <w:rFonts w:cstheme="minorHAnsi"/>
          <w:b/>
          <w:sz w:val="28"/>
          <w:szCs w:val="24"/>
        </w:rPr>
      </w:pPr>
      <w:r w:rsidRPr="003713D8">
        <w:rPr>
          <w:rFonts w:cstheme="minorHAnsi"/>
          <w:b/>
          <w:sz w:val="28"/>
          <w:szCs w:val="24"/>
        </w:rPr>
        <w:lastRenderedPageBreak/>
        <w:t>Lịch sử thay đổi</w:t>
      </w:r>
    </w:p>
    <w:p w:rsidR="003713D8" w:rsidRPr="003713D8" w:rsidRDefault="003713D8" w:rsidP="003713D8">
      <w:pPr>
        <w:spacing w:after="0" w:line="312" w:lineRule="auto"/>
        <w:jc w:val="center"/>
        <w:rPr>
          <w:rFonts w:cstheme="minorHAnsi"/>
          <w:b/>
          <w:sz w:val="24"/>
          <w:szCs w:val="24"/>
        </w:rPr>
      </w:pPr>
    </w:p>
    <w:tbl>
      <w:tblPr>
        <w:tblStyle w:val="LightGrid-Accent5"/>
        <w:tblW w:w="0" w:type="auto"/>
        <w:jc w:val="center"/>
        <w:tblLook w:val="04A0" w:firstRow="1" w:lastRow="0" w:firstColumn="1" w:lastColumn="0" w:noHBand="0" w:noVBand="1"/>
      </w:tblPr>
      <w:tblGrid>
        <w:gridCol w:w="644"/>
        <w:gridCol w:w="994"/>
        <w:gridCol w:w="1702"/>
        <w:gridCol w:w="1745"/>
        <w:gridCol w:w="4157"/>
      </w:tblGrid>
      <w:tr w:rsidR="003713D8" w:rsidRPr="003713D8" w:rsidTr="004408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4" w:type="dxa"/>
          </w:tcPr>
          <w:p w:rsidR="003713D8" w:rsidRPr="003713D8" w:rsidRDefault="003713D8" w:rsidP="00440826">
            <w:pPr>
              <w:spacing w:line="312" w:lineRule="auto"/>
              <w:jc w:val="center"/>
              <w:rPr>
                <w:rFonts w:asciiTheme="minorHAnsi" w:hAnsiTheme="minorHAnsi" w:cstheme="minorHAnsi"/>
              </w:rPr>
            </w:pPr>
            <w:r w:rsidRPr="003713D8">
              <w:rPr>
                <w:rFonts w:asciiTheme="minorHAnsi" w:hAnsiTheme="minorHAnsi" w:cstheme="minorHAnsi"/>
              </w:rPr>
              <w:t>STT</w:t>
            </w:r>
          </w:p>
        </w:tc>
        <w:tc>
          <w:tcPr>
            <w:tcW w:w="994" w:type="dxa"/>
          </w:tcPr>
          <w:p w:rsidR="003713D8" w:rsidRPr="003713D8" w:rsidRDefault="003713D8" w:rsidP="00440826">
            <w:pPr>
              <w:spacing w:line="312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3713D8">
              <w:rPr>
                <w:rFonts w:asciiTheme="minorHAnsi" w:hAnsiTheme="minorHAnsi" w:cstheme="minorHAnsi"/>
              </w:rPr>
              <w:t>Version</w:t>
            </w:r>
          </w:p>
        </w:tc>
        <w:tc>
          <w:tcPr>
            <w:tcW w:w="1702" w:type="dxa"/>
          </w:tcPr>
          <w:p w:rsidR="003713D8" w:rsidRPr="003713D8" w:rsidRDefault="003713D8" w:rsidP="00440826">
            <w:pPr>
              <w:spacing w:line="312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3713D8">
              <w:rPr>
                <w:rFonts w:asciiTheme="minorHAnsi" w:hAnsiTheme="minorHAnsi" w:cstheme="minorHAnsi"/>
              </w:rPr>
              <w:t>Ngày tháng</w:t>
            </w:r>
          </w:p>
        </w:tc>
        <w:tc>
          <w:tcPr>
            <w:tcW w:w="1745" w:type="dxa"/>
          </w:tcPr>
          <w:p w:rsidR="003713D8" w:rsidRPr="003713D8" w:rsidRDefault="003713D8" w:rsidP="00440826">
            <w:pPr>
              <w:spacing w:line="312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3713D8">
              <w:rPr>
                <w:rFonts w:asciiTheme="minorHAnsi" w:hAnsiTheme="minorHAnsi" w:cstheme="minorHAnsi"/>
              </w:rPr>
              <w:t>Người cập nhật</w:t>
            </w:r>
          </w:p>
        </w:tc>
        <w:tc>
          <w:tcPr>
            <w:tcW w:w="4157" w:type="dxa"/>
          </w:tcPr>
          <w:p w:rsidR="003713D8" w:rsidRPr="003713D8" w:rsidRDefault="003713D8" w:rsidP="00440826">
            <w:pPr>
              <w:spacing w:line="312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3713D8">
              <w:rPr>
                <w:rFonts w:asciiTheme="minorHAnsi" w:hAnsiTheme="minorHAnsi" w:cstheme="minorHAnsi"/>
              </w:rPr>
              <w:t>Nội dung cập nhật</w:t>
            </w:r>
          </w:p>
        </w:tc>
      </w:tr>
      <w:tr w:rsidR="003713D8" w:rsidRPr="003713D8" w:rsidTr="004408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4" w:type="dxa"/>
          </w:tcPr>
          <w:p w:rsidR="003713D8" w:rsidRPr="003713D8" w:rsidRDefault="003713D8" w:rsidP="00440826">
            <w:pPr>
              <w:spacing w:line="312" w:lineRule="auto"/>
              <w:jc w:val="center"/>
              <w:rPr>
                <w:rFonts w:asciiTheme="minorHAnsi" w:hAnsiTheme="minorHAnsi" w:cstheme="minorHAnsi"/>
              </w:rPr>
            </w:pPr>
            <w:r w:rsidRPr="003713D8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994" w:type="dxa"/>
          </w:tcPr>
          <w:p w:rsidR="003713D8" w:rsidRPr="003713D8" w:rsidRDefault="003713D8" w:rsidP="00440826">
            <w:pPr>
              <w:spacing w:line="31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13D8">
              <w:rPr>
                <w:rFonts w:cstheme="minorHAnsi"/>
              </w:rPr>
              <w:t>1.0</w:t>
            </w:r>
          </w:p>
        </w:tc>
        <w:tc>
          <w:tcPr>
            <w:tcW w:w="1702" w:type="dxa"/>
          </w:tcPr>
          <w:p w:rsidR="003713D8" w:rsidRPr="003713D8" w:rsidRDefault="003713D8" w:rsidP="00440826">
            <w:pPr>
              <w:spacing w:line="31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06</w:t>
            </w:r>
            <w:r w:rsidRPr="003713D8">
              <w:rPr>
                <w:rFonts w:cstheme="minorHAnsi"/>
              </w:rPr>
              <w:t>/</w:t>
            </w:r>
            <w:r>
              <w:rPr>
                <w:rFonts w:cstheme="minorHAnsi"/>
              </w:rPr>
              <w:t>07</w:t>
            </w:r>
            <w:r w:rsidRPr="003713D8">
              <w:rPr>
                <w:rFonts w:cstheme="minorHAnsi"/>
              </w:rPr>
              <w:t>/</w:t>
            </w:r>
            <w:r>
              <w:rPr>
                <w:rFonts w:cstheme="minorHAnsi"/>
              </w:rPr>
              <w:t>2018</w:t>
            </w:r>
          </w:p>
        </w:tc>
        <w:tc>
          <w:tcPr>
            <w:tcW w:w="1745" w:type="dxa"/>
          </w:tcPr>
          <w:p w:rsidR="003713D8" w:rsidRPr="003713D8" w:rsidRDefault="003713D8" w:rsidP="00440826">
            <w:pPr>
              <w:spacing w:line="31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duyot</w:t>
            </w:r>
          </w:p>
        </w:tc>
        <w:tc>
          <w:tcPr>
            <w:tcW w:w="4157" w:type="dxa"/>
          </w:tcPr>
          <w:p w:rsidR="003713D8" w:rsidRPr="003713D8" w:rsidRDefault="003713D8" w:rsidP="00440826">
            <w:pPr>
              <w:spacing w:line="312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3713D8">
              <w:rPr>
                <w:rFonts w:cstheme="minorHAnsi"/>
              </w:rPr>
              <w:t>Init document</w:t>
            </w:r>
          </w:p>
        </w:tc>
      </w:tr>
    </w:tbl>
    <w:p w:rsidR="00286339" w:rsidRDefault="00286339" w:rsidP="003713D8">
      <w:pPr>
        <w:rPr>
          <w:rFonts w:cstheme="minorHAnsi"/>
        </w:rPr>
      </w:pPr>
    </w:p>
    <w:p w:rsidR="00286339" w:rsidRDefault="00286339" w:rsidP="00C95EDD">
      <w:pPr>
        <w:pStyle w:val="TOC1"/>
      </w:pPr>
      <w:r>
        <w:rPr>
          <w:rFonts w:cstheme="minorHAnsi"/>
        </w:rPr>
        <w:br w:type="page"/>
      </w:r>
    </w:p>
    <w:p w:rsidR="00C95EDD" w:rsidRPr="00286339" w:rsidRDefault="00C95EDD">
      <w:pPr>
        <w:spacing w:after="160" w:line="259" w:lineRule="auto"/>
        <w:rPr>
          <w:rFonts w:asciiTheme="majorHAnsi" w:hAnsiTheme="majorHAnsi"/>
          <w:b/>
          <w:sz w:val="32"/>
        </w:rPr>
      </w:pP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</w:rPr>
        <w:id w:val="-49434428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C95EDD" w:rsidRDefault="00C95EDD">
          <w:pPr>
            <w:pStyle w:val="TOCHeading"/>
          </w:pPr>
          <w:r>
            <w:t>Mục lục</w:t>
          </w:r>
        </w:p>
        <w:p w:rsidR="00C95EDD" w:rsidRDefault="00C95EDD">
          <w:pPr>
            <w:pStyle w:val="TOC1"/>
            <w:rPr>
              <w:rFonts w:asciiTheme="minorHAnsi" w:hAnsiTheme="minorHAnsi"/>
              <w:b w:val="0"/>
              <w:noProof/>
              <w:sz w:val="22"/>
            </w:rPr>
          </w:pPr>
          <w:r>
            <w:rPr>
              <w:bCs/>
              <w:noProof/>
            </w:rPr>
            <w:fldChar w:fldCharType="begin"/>
          </w:r>
          <w:r>
            <w:rPr>
              <w:bCs/>
              <w:noProof/>
            </w:rPr>
            <w:instrText xml:space="preserve"> TOC \o "1-3" \h \z \u </w:instrText>
          </w:r>
          <w:r>
            <w:rPr>
              <w:bCs/>
              <w:noProof/>
            </w:rPr>
            <w:fldChar w:fldCharType="separate"/>
          </w:r>
          <w:hyperlink w:anchor="_Toc518656913" w:history="1">
            <w:r w:rsidRPr="00CB7D95">
              <w:rPr>
                <w:rStyle w:val="Hyperlink"/>
                <w:noProof/>
              </w:rPr>
              <w:t>1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CB7D95">
              <w:rPr>
                <w:rStyle w:val="Hyperlink"/>
                <w:noProof/>
              </w:rPr>
              <w:t>Giao thức AP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86569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5EDD" w:rsidRDefault="004B4EAA">
          <w:pPr>
            <w:pStyle w:val="TOC1"/>
            <w:rPr>
              <w:rFonts w:asciiTheme="minorHAnsi" w:hAnsiTheme="minorHAnsi"/>
              <w:b w:val="0"/>
              <w:noProof/>
              <w:sz w:val="22"/>
            </w:rPr>
          </w:pPr>
          <w:hyperlink w:anchor="_Toc518656914" w:history="1">
            <w:r w:rsidR="00C95EDD" w:rsidRPr="00CB7D95">
              <w:rPr>
                <w:rStyle w:val="Hyperlink"/>
                <w:noProof/>
              </w:rPr>
              <w:t>2.</w:t>
            </w:r>
            <w:r w:rsidR="00C95EDD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="00C95EDD" w:rsidRPr="00CB7D95">
              <w:rPr>
                <w:rStyle w:val="Hyperlink"/>
                <w:noProof/>
              </w:rPr>
              <w:t>Mô tả chi tiết các API</w:t>
            </w:r>
            <w:r w:rsidR="00C95EDD">
              <w:rPr>
                <w:noProof/>
                <w:webHidden/>
              </w:rPr>
              <w:tab/>
            </w:r>
            <w:r w:rsidR="00C95EDD">
              <w:rPr>
                <w:noProof/>
                <w:webHidden/>
              </w:rPr>
              <w:fldChar w:fldCharType="begin"/>
            </w:r>
            <w:r w:rsidR="00C95EDD">
              <w:rPr>
                <w:noProof/>
                <w:webHidden/>
              </w:rPr>
              <w:instrText xml:space="preserve"> PAGEREF _Toc518656914 \h </w:instrText>
            </w:r>
            <w:r w:rsidR="00C95EDD">
              <w:rPr>
                <w:noProof/>
                <w:webHidden/>
              </w:rPr>
            </w:r>
            <w:r w:rsidR="00C95EDD">
              <w:rPr>
                <w:noProof/>
                <w:webHidden/>
              </w:rPr>
              <w:fldChar w:fldCharType="separate"/>
            </w:r>
            <w:r w:rsidR="00C95EDD">
              <w:rPr>
                <w:noProof/>
                <w:webHidden/>
              </w:rPr>
              <w:t>4</w:t>
            </w:r>
            <w:r w:rsidR="00C95EDD">
              <w:rPr>
                <w:noProof/>
                <w:webHidden/>
              </w:rPr>
              <w:fldChar w:fldCharType="end"/>
            </w:r>
          </w:hyperlink>
        </w:p>
        <w:p w:rsidR="00C95EDD" w:rsidRDefault="004B4EAA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518656915" w:history="1">
            <w:r w:rsidR="00C95EDD" w:rsidRPr="00CB7D95">
              <w:rPr>
                <w:rStyle w:val="Hyperlink"/>
                <w:noProof/>
              </w:rPr>
              <w:t>2.1.</w:t>
            </w:r>
            <w:r w:rsidR="00C95EDD">
              <w:rPr>
                <w:noProof/>
              </w:rPr>
              <w:tab/>
            </w:r>
            <w:r w:rsidR="00C95EDD" w:rsidRPr="00CB7D95">
              <w:rPr>
                <w:rStyle w:val="Hyperlink"/>
                <w:noProof/>
              </w:rPr>
              <w:t>API xem tồn kho theo đối tác gửi hàng</w:t>
            </w:r>
            <w:r w:rsidR="00C95EDD">
              <w:rPr>
                <w:noProof/>
                <w:webHidden/>
              </w:rPr>
              <w:tab/>
            </w:r>
            <w:r w:rsidR="00C95EDD">
              <w:rPr>
                <w:noProof/>
                <w:webHidden/>
              </w:rPr>
              <w:fldChar w:fldCharType="begin"/>
            </w:r>
            <w:r w:rsidR="00C95EDD">
              <w:rPr>
                <w:noProof/>
                <w:webHidden/>
              </w:rPr>
              <w:instrText xml:space="preserve"> PAGEREF _Toc518656915 \h </w:instrText>
            </w:r>
            <w:r w:rsidR="00C95EDD">
              <w:rPr>
                <w:noProof/>
                <w:webHidden/>
              </w:rPr>
            </w:r>
            <w:r w:rsidR="00C95EDD">
              <w:rPr>
                <w:noProof/>
                <w:webHidden/>
              </w:rPr>
              <w:fldChar w:fldCharType="separate"/>
            </w:r>
            <w:r w:rsidR="00C95EDD">
              <w:rPr>
                <w:noProof/>
                <w:webHidden/>
              </w:rPr>
              <w:t>4</w:t>
            </w:r>
            <w:r w:rsidR="00C95EDD">
              <w:rPr>
                <w:noProof/>
                <w:webHidden/>
              </w:rPr>
              <w:fldChar w:fldCharType="end"/>
            </w:r>
          </w:hyperlink>
        </w:p>
        <w:p w:rsidR="00C95EDD" w:rsidRDefault="004B4EAA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518656916" w:history="1">
            <w:r w:rsidR="00C95EDD" w:rsidRPr="00CB7D95">
              <w:rPr>
                <w:rStyle w:val="Hyperlink"/>
                <w:noProof/>
              </w:rPr>
              <w:t>2.2.</w:t>
            </w:r>
            <w:r w:rsidR="00C95EDD">
              <w:rPr>
                <w:noProof/>
              </w:rPr>
              <w:tab/>
            </w:r>
            <w:r w:rsidR="00C95EDD" w:rsidRPr="00CB7D95">
              <w:rPr>
                <w:rStyle w:val="Hyperlink"/>
                <w:noProof/>
              </w:rPr>
              <w:t>API xuất kho cho đối tác gửi hàng</w:t>
            </w:r>
            <w:r w:rsidR="00C95EDD">
              <w:rPr>
                <w:noProof/>
                <w:webHidden/>
              </w:rPr>
              <w:tab/>
            </w:r>
            <w:r w:rsidR="00C95EDD">
              <w:rPr>
                <w:noProof/>
                <w:webHidden/>
              </w:rPr>
              <w:fldChar w:fldCharType="begin"/>
            </w:r>
            <w:r w:rsidR="00C95EDD">
              <w:rPr>
                <w:noProof/>
                <w:webHidden/>
              </w:rPr>
              <w:instrText xml:space="preserve"> PAGEREF _Toc518656916 \h </w:instrText>
            </w:r>
            <w:r w:rsidR="00C95EDD">
              <w:rPr>
                <w:noProof/>
                <w:webHidden/>
              </w:rPr>
            </w:r>
            <w:r w:rsidR="00C95EDD">
              <w:rPr>
                <w:noProof/>
                <w:webHidden/>
              </w:rPr>
              <w:fldChar w:fldCharType="separate"/>
            </w:r>
            <w:r w:rsidR="00C95EDD">
              <w:rPr>
                <w:noProof/>
                <w:webHidden/>
              </w:rPr>
              <w:t>4</w:t>
            </w:r>
            <w:r w:rsidR="00C95EDD">
              <w:rPr>
                <w:noProof/>
                <w:webHidden/>
              </w:rPr>
              <w:fldChar w:fldCharType="end"/>
            </w:r>
          </w:hyperlink>
        </w:p>
        <w:p w:rsidR="00C95EDD" w:rsidRDefault="004B4EAA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518656917" w:history="1">
            <w:r w:rsidR="00C95EDD" w:rsidRPr="00CB7D95">
              <w:rPr>
                <w:rStyle w:val="Hyperlink"/>
                <w:noProof/>
              </w:rPr>
              <w:t>2.2.1.</w:t>
            </w:r>
            <w:r w:rsidR="00C95EDD">
              <w:rPr>
                <w:noProof/>
              </w:rPr>
              <w:tab/>
            </w:r>
            <w:r w:rsidR="00C95EDD" w:rsidRPr="00CB7D95">
              <w:rPr>
                <w:rStyle w:val="Hyperlink"/>
                <w:noProof/>
              </w:rPr>
              <w:t>Request</w:t>
            </w:r>
            <w:r w:rsidR="00C95EDD">
              <w:rPr>
                <w:noProof/>
                <w:webHidden/>
              </w:rPr>
              <w:tab/>
            </w:r>
            <w:r w:rsidR="00C95EDD">
              <w:rPr>
                <w:noProof/>
                <w:webHidden/>
              </w:rPr>
              <w:fldChar w:fldCharType="begin"/>
            </w:r>
            <w:r w:rsidR="00C95EDD">
              <w:rPr>
                <w:noProof/>
                <w:webHidden/>
              </w:rPr>
              <w:instrText xml:space="preserve"> PAGEREF _Toc518656917 \h </w:instrText>
            </w:r>
            <w:r w:rsidR="00C95EDD">
              <w:rPr>
                <w:noProof/>
                <w:webHidden/>
              </w:rPr>
            </w:r>
            <w:r w:rsidR="00C95EDD">
              <w:rPr>
                <w:noProof/>
                <w:webHidden/>
              </w:rPr>
              <w:fldChar w:fldCharType="separate"/>
            </w:r>
            <w:r w:rsidR="00C95EDD">
              <w:rPr>
                <w:noProof/>
                <w:webHidden/>
              </w:rPr>
              <w:t>4</w:t>
            </w:r>
            <w:r w:rsidR="00C95EDD">
              <w:rPr>
                <w:noProof/>
                <w:webHidden/>
              </w:rPr>
              <w:fldChar w:fldCharType="end"/>
            </w:r>
          </w:hyperlink>
        </w:p>
        <w:p w:rsidR="00C95EDD" w:rsidRDefault="004B4EAA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518656918" w:history="1">
            <w:r w:rsidR="00C95EDD" w:rsidRPr="00CB7D95">
              <w:rPr>
                <w:rStyle w:val="Hyperlink"/>
                <w:noProof/>
              </w:rPr>
              <w:t>2.2.1.</w:t>
            </w:r>
            <w:r w:rsidR="00C95EDD">
              <w:rPr>
                <w:noProof/>
              </w:rPr>
              <w:tab/>
            </w:r>
            <w:r w:rsidR="00C95EDD" w:rsidRPr="00CB7D95">
              <w:rPr>
                <w:rStyle w:val="Hyperlink"/>
                <w:noProof/>
              </w:rPr>
              <w:t>Reponse</w:t>
            </w:r>
            <w:r w:rsidR="00C95EDD">
              <w:rPr>
                <w:noProof/>
                <w:webHidden/>
              </w:rPr>
              <w:tab/>
            </w:r>
            <w:r w:rsidR="00C95EDD">
              <w:rPr>
                <w:noProof/>
                <w:webHidden/>
              </w:rPr>
              <w:fldChar w:fldCharType="begin"/>
            </w:r>
            <w:r w:rsidR="00C95EDD">
              <w:rPr>
                <w:noProof/>
                <w:webHidden/>
              </w:rPr>
              <w:instrText xml:space="preserve"> PAGEREF _Toc518656918 \h </w:instrText>
            </w:r>
            <w:r w:rsidR="00C95EDD">
              <w:rPr>
                <w:noProof/>
                <w:webHidden/>
              </w:rPr>
            </w:r>
            <w:r w:rsidR="00C95EDD">
              <w:rPr>
                <w:noProof/>
                <w:webHidden/>
              </w:rPr>
              <w:fldChar w:fldCharType="separate"/>
            </w:r>
            <w:r w:rsidR="00C95EDD">
              <w:rPr>
                <w:noProof/>
                <w:webHidden/>
              </w:rPr>
              <w:t>4</w:t>
            </w:r>
            <w:r w:rsidR="00C95EDD">
              <w:rPr>
                <w:noProof/>
                <w:webHidden/>
              </w:rPr>
              <w:fldChar w:fldCharType="end"/>
            </w:r>
          </w:hyperlink>
        </w:p>
        <w:p w:rsidR="00C95EDD" w:rsidRDefault="00C95EDD">
          <w:r>
            <w:rPr>
              <w:b/>
              <w:bCs/>
              <w:noProof/>
            </w:rPr>
            <w:fldChar w:fldCharType="end"/>
          </w:r>
        </w:p>
      </w:sdtContent>
    </w:sdt>
    <w:p w:rsidR="00286339" w:rsidRPr="00286339" w:rsidRDefault="00C95EDD">
      <w:pPr>
        <w:spacing w:after="160" w:line="259" w:lineRule="auto"/>
        <w:rPr>
          <w:rFonts w:asciiTheme="majorHAnsi" w:hAnsiTheme="majorHAnsi"/>
          <w:b/>
          <w:sz w:val="32"/>
        </w:rPr>
      </w:pPr>
      <w:r>
        <w:rPr>
          <w:rFonts w:asciiTheme="majorHAnsi" w:hAnsiTheme="majorHAnsi"/>
          <w:b/>
          <w:sz w:val="32"/>
        </w:rPr>
        <w:br w:type="page"/>
      </w:r>
    </w:p>
    <w:p w:rsidR="00286339" w:rsidRDefault="00286339" w:rsidP="00286339">
      <w:pPr>
        <w:pStyle w:val="1Mc1"/>
      </w:pPr>
      <w:bookmarkStart w:id="0" w:name="_Toc488671700"/>
      <w:bookmarkStart w:id="1" w:name="_Toc518656913"/>
      <w:r>
        <w:lastRenderedPageBreak/>
        <w:t>Giao thức API</w:t>
      </w:r>
      <w:bookmarkEnd w:id="0"/>
      <w:bookmarkEnd w:id="1"/>
    </w:p>
    <w:p w:rsidR="00286339" w:rsidRDefault="00286339" w:rsidP="00286339">
      <w:pPr>
        <w:pStyle w:val="3Y-"/>
      </w:pPr>
      <w:r>
        <w:t>API hệ thống WMS cung cấp hỗ trợ phương thức POST qua giao thức HTTP, content là JSON.</w:t>
      </w:r>
    </w:p>
    <w:p w:rsidR="00286339" w:rsidRDefault="00286339" w:rsidP="00286339">
      <w:pPr>
        <w:pStyle w:val="3Y-"/>
      </w:pPr>
      <w:r>
        <w:t xml:space="preserve">URL API : </w:t>
      </w:r>
      <w:hyperlink r:id="rId6" w:history="1">
        <w:r w:rsidRPr="003017EA">
          <w:rPr>
            <w:rStyle w:val="Hyperlink"/>
            <w:b/>
          </w:rPr>
          <w:t>http://45.32.103.51:8080/WMS_Webservices/</w:t>
        </w:r>
      </w:hyperlink>
    </w:p>
    <w:p w:rsidR="00261202" w:rsidRDefault="004B4EAA" w:rsidP="003713D8">
      <w:pPr>
        <w:rPr>
          <w:rFonts w:cstheme="minorHAnsi"/>
        </w:rPr>
      </w:pPr>
    </w:p>
    <w:p w:rsidR="00286339" w:rsidRDefault="00286339" w:rsidP="00286339">
      <w:pPr>
        <w:pStyle w:val="1Mc1"/>
      </w:pPr>
      <w:bookmarkStart w:id="2" w:name="_Toc488671705"/>
      <w:bookmarkStart w:id="3" w:name="_Toc518656914"/>
      <w:r>
        <w:t>Mô tả chi tiết c</w:t>
      </w:r>
      <w:r w:rsidRPr="00C3057B">
        <w:t>ác API</w:t>
      </w:r>
      <w:bookmarkEnd w:id="2"/>
      <w:bookmarkEnd w:id="3"/>
    </w:p>
    <w:p w:rsidR="00286339" w:rsidRDefault="00286339" w:rsidP="00286339">
      <w:pPr>
        <w:pStyle w:val="2Mc11"/>
      </w:pPr>
      <w:bookmarkStart w:id="4" w:name="_Toc518656915"/>
      <w:r>
        <w:t>API xem tồn kho theo đối tác gửi hàng</w:t>
      </w:r>
      <w:bookmarkEnd w:id="4"/>
    </w:p>
    <w:p w:rsidR="00286339" w:rsidRDefault="00286339" w:rsidP="00286339">
      <w:pPr>
        <w:pStyle w:val="2Mc11"/>
      </w:pPr>
      <w:bookmarkStart w:id="5" w:name="_Toc518656916"/>
      <w:r>
        <w:t>API xuất kho cho đối tác gửi hàng</w:t>
      </w:r>
      <w:bookmarkEnd w:id="5"/>
    </w:p>
    <w:p w:rsidR="00F25026" w:rsidRDefault="00F25026" w:rsidP="00F25026">
      <w:pPr>
        <w:pStyle w:val="2Mc111"/>
        <w:tabs>
          <w:tab w:val="num" w:pos="360"/>
        </w:tabs>
        <w:ind w:left="1224" w:hanging="774"/>
        <w:rPr>
          <w:color w:val="0070C0"/>
          <w:sz w:val="28"/>
          <w:szCs w:val="28"/>
          <w:u w:val="none"/>
        </w:rPr>
      </w:pPr>
      <w:r w:rsidRPr="00F25026">
        <w:rPr>
          <w:color w:val="0070C0"/>
          <w:sz w:val="28"/>
          <w:szCs w:val="28"/>
          <w:u w:val="none"/>
        </w:rPr>
        <w:t>Link API</w:t>
      </w:r>
      <w:r w:rsidRPr="00F25026">
        <w:rPr>
          <w:color w:val="0070C0"/>
          <w:sz w:val="28"/>
          <w:szCs w:val="28"/>
          <w:u w:val="none"/>
        </w:rPr>
        <w:tab/>
      </w:r>
    </w:p>
    <w:p w:rsidR="00F25026" w:rsidRPr="00F25026" w:rsidRDefault="00F25026" w:rsidP="00F25026">
      <w:pPr>
        <w:pStyle w:val="TOCHeading"/>
        <w:rPr>
          <w:rStyle w:val="Hyperlink"/>
          <w:rFonts w:ascii="Times New Roman" w:eastAsia="Times New Roman" w:hAnsi="Times New Roman" w:cs="Times New Roman"/>
          <w:b/>
          <w:sz w:val="24"/>
          <w:szCs w:val="24"/>
        </w:rPr>
      </w:pPr>
      <w:hyperlink r:id="rId7" w:history="1">
        <w:r w:rsidRPr="00F25026">
          <w:rPr>
            <w:rStyle w:val="Hyperlink"/>
            <w:rFonts w:ascii="Times New Roman" w:eastAsia="Times New Roman" w:hAnsi="Times New Roman" w:cs="Times New Roman"/>
            <w:b/>
            <w:sz w:val="24"/>
            <w:szCs w:val="24"/>
          </w:rPr>
          <w:t>http://45.32.103.51:8080/WMS_Webservices/</w:t>
        </w:r>
      </w:hyperlink>
      <w:r w:rsidRPr="00F25026">
        <w:rPr>
          <w:rStyle w:val="Hyperlink"/>
          <w:rFonts w:ascii="Times New Roman" w:eastAsia="Times New Roman" w:hAnsi="Times New Roman" w:cs="Times New Roman"/>
          <w:b/>
          <w:sz w:val="24"/>
          <w:szCs w:val="24"/>
        </w:rPr>
        <w:t>services/stockManagementServices/partnerExport</w:t>
      </w:r>
    </w:p>
    <w:p w:rsidR="00C95EDD" w:rsidRDefault="00C95EDD" w:rsidP="00F25026">
      <w:pPr>
        <w:pStyle w:val="2Mc111"/>
        <w:tabs>
          <w:tab w:val="num" w:pos="360"/>
        </w:tabs>
        <w:ind w:left="1224" w:hanging="774"/>
        <w:rPr>
          <w:color w:val="0070C0"/>
          <w:sz w:val="28"/>
          <w:szCs w:val="28"/>
          <w:u w:val="none"/>
        </w:rPr>
      </w:pPr>
      <w:bookmarkStart w:id="6" w:name="_Toc518656917"/>
      <w:r w:rsidRPr="00C95EDD">
        <w:rPr>
          <w:color w:val="0070C0"/>
          <w:sz w:val="28"/>
          <w:szCs w:val="28"/>
          <w:u w:val="none"/>
        </w:rPr>
        <w:t>Request</w:t>
      </w:r>
      <w:bookmarkEnd w:id="6"/>
    </w:p>
    <w:p w:rsidR="00F25026" w:rsidRDefault="00F25026" w:rsidP="00F25026">
      <w:pPr>
        <w:pStyle w:val="5Code"/>
      </w:pPr>
      <w:r>
        <w:t xml:space="preserve">{ </w:t>
      </w:r>
    </w:p>
    <w:p w:rsidR="00F25026" w:rsidRDefault="00F25026" w:rsidP="00F25026">
      <w:pPr>
        <w:pStyle w:val="5Code"/>
      </w:pPr>
      <w:r>
        <w:t xml:space="preserve">   "mjrStockTransDTO":{ </w:t>
      </w:r>
    </w:p>
    <w:p w:rsidR="00F25026" w:rsidRDefault="00F25026" w:rsidP="00F25026">
      <w:pPr>
        <w:pStyle w:val="5Code"/>
      </w:pPr>
      <w:r>
        <w:t xml:space="preserve">      "custId":"1001",</w:t>
      </w:r>
    </w:p>
    <w:p w:rsidR="00F25026" w:rsidRDefault="00F25026" w:rsidP="00F25026">
      <w:pPr>
        <w:pStyle w:val="5Code"/>
      </w:pPr>
      <w:r>
        <w:t xml:space="preserve">      "stockId":"1233",</w:t>
      </w:r>
    </w:p>
    <w:p w:rsidR="00F25026" w:rsidRDefault="00F25026" w:rsidP="00F25026">
      <w:pPr>
        <w:pStyle w:val="5Code"/>
      </w:pPr>
      <w:r>
        <w:t xml:space="preserve">      "createdUser":"duyot",</w:t>
      </w:r>
    </w:p>
    <w:p w:rsidR="00F25026" w:rsidRDefault="00F25026" w:rsidP="00F25026">
      <w:pPr>
        <w:pStyle w:val="5Code"/>
      </w:pPr>
      <w:r>
        <w:t xml:space="preserve">      "description":"",</w:t>
      </w:r>
    </w:p>
    <w:p w:rsidR="00F25026" w:rsidRDefault="00F25026" w:rsidP="00F25026">
      <w:pPr>
        <w:pStyle w:val="5Code"/>
      </w:pPr>
      <w:r>
        <w:t xml:space="preserve">      "partnerId":"1047"</w:t>
      </w:r>
    </w:p>
    <w:p w:rsidR="00F25026" w:rsidRDefault="00F25026" w:rsidP="00F25026">
      <w:pPr>
        <w:pStyle w:val="5Code"/>
      </w:pPr>
      <w:r>
        <w:t xml:space="preserve">   },</w:t>
      </w:r>
    </w:p>
    <w:p w:rsidR="00F25026" w:rsidRDefault="00F25026" w:rsidP="00F25026">
      <w:pPr>
        <w:pStyle w:val="5Code"/>
      </w:pPr>
      <w:r>
        <w:t xml:space="preserve">   "lstMjrStockTransDetail":[ </w:t>
      </w:r>
    </w:p>
    <w:p w:rsidR="00F25026" w:rsidRDefault="00F25026" w:rsidP="00F25026">
      <w:pPr>
        <w:pStyle w:val="5Code"/>
      </w:pPr>
      <w:r>
        <w:t xml:space="preserve">      { </w:t>
      </w:r>
    </w:p>
    <w:p w:rsidR="00F25026" w:rsidRDefault="00F25026" w:rsidP="00F25026">
      <w:pPr>
        <w:pStyle w:val="5Code"/>
      </w:pPr>
      <w:r>
        <w:t xml:space="preserve">         "goodsId":"1762",</w:t>
      </w:r>
    </w:p>
    <w:p w:rsidR="00F25026" w:rsidRDefault="00F25026" w:rsidP="00F25026">
      <w:pPr>
        <w:pStyle w:val="5Code"/>
      </w:pPr>
      <w:r>
        <w:t xml:space="preserve">         "goodsCode":"XRP",</w:t>
      </w:r>
    </w:p>
    <w:p w:rsidR="00F25026" w:rsidRDefault="00F25026" w:rsidP="00F25026">
      <w:pPr>
        <w:pStyle w:val="5Code"/>
      </w:pPr>
      <w:r>
        <w:t xml:space="preserve">         "goodsState":"1",</w:t>
      </w:r>
    </w:p>
    <w:p w:rsidR="00F25026" w:rsidRDefault="00F25026" w:rsidP="00F25026">
      <w:pPr>
        <w:pStyle w:val="5Code"/>
      </w:pPr>
      <w:r>
        <w:t xml:space="preserve">         "isSerial":"0",</w:t>
      </w:r>
    </w:p>
    <w:p w:rsidR="00F25026" w:rsidRDefault="00F25026" w:rsidP="00F25026">
      <w:pPr>
        <w:pStyle w:val="5Code"/>
      </w:pPr>
      <w:r>
        <w:t xml:space="preserve">         "amount":"1",</w:t>
      </w:r>
    </w:p>
    <w:p w:rsidR="00F25026" w:rsidRDefault="00F25026" w:rsidP="00F25026">
      <w:pPr>
        <w:pStyle w:val="5Code"/>
      </w:pPr>
      <w:r>
        <w:t xml:space="preserve">         "serial":"",</w:t>
      </w:r>
    </w:p>
    <w:p w:rsidR="00F25026" w:rsidRDefault="00F25026" w:rsidP="00F25026">
      <w:pPr>
        <w:pStyle w:val="5Code"/>
      </w:pPr>
      <w:r>
        <w:t xml:space="preserve">         "outputPrice":"0.2354"</w:t>
      </w:r>
    </w:p>
    <w:p w:rsidR="00F25026" w:rsidRDefault="00F25026" w:rsidP="00F25026">
      <w:pPr>
        <w:pStyle w:val="5Code"/>
      </w:pPr>
      <w:r>
        <w:t xml:space="preserve">      }</w:t>
      </w:r>
    </w:p>
    <w:p w:rsidR="00F25026" w:rsidRDefault="00F25026" w:rsidP="00F25026">
      <w:pPr>
        <w:pStyle w:val="5Code"/>
      </w:pPr>
      <w:r>
        <w:t xml:space="preserve">   ]</w:t>
      </w:r>
    </w:p>
    <w:p w:rsidR="00C95EDD" w:rsidRDefault="00F25026" w:rsidP="00F25026">
      <w:pPr>
        <w:pStyle w:val="5Code"/>
        <w:ind w:left="0" w:firstLine="720"/>
      </w:pPr>
      <w:r>
        <w:t>}</w:t>
      </w:r>
    </w:p>
    <w:p w:rsidR="00F25026" w:rsidRDefault="00F25026" w:rsidP="00F25026">
      <w:pPr>
        <w:pStyle w:val="5Code"/>
        <w:ind w:left="0" w:firstLine="720"/>
      </w:pPr>
    </w:p>
    <w:tbl>
      <w:tblPr>
        <w:tblStyle w:val="LightGrid-Accent5"/>
        <w:tblW w:w="9090" w:type="dxa"/>
        <w:tblInd w:w="108" w:type="dxa"/>
        <w:tblLook w:val="04A0" w:firstRow="1" w:lastRow="0" w:firstColumn="1" w:lastColumn="0" w:noHBand="0" w:noVBand="1"/>
      </w:tblPr>
      <w:tblGrid>
        <w:gridCol w:w="2490"/>
        <w:gridCol w:w="6600"/>
      </w:tblGrid>
      <w:tr w:rsidR="00C95EDD" w:rsidTr="004408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0" w:type="dxa"/>
            <w:vAlign w:val="center"/>
          </w:tcPr>
          <w:p w:rsidR="00C95EDD" w:rsidRDefault="00C95EDD" w:rsidP="00440826">
            <w:pPr>
              <w:pStyle w:val="3Y-"/>
              <w:numPr>
                <w:ilvl w:val="0"/>
                <w:numId w:val="0"/>
              </w:numPr>
              <w:jc w:val="center"/>
            </w:pPr>
            <w:r>
              <w:t>Input name</w:t>
            </w:r>
          </w:p>
        </w:tc>
        <w:tc>
          <w:tcPr>
            <w:tcW w:w="6600" w:type="dxa"/>
            <w:vAlign w:val="center"/>
          </w:tcPr>
          <w:p w:rsidR="00C95EDD" w:rsidRDefault="00C95EDD" w:rsidP="00440826">
            <w:pPr>
              <w:pStyle w:val="3Y-"/>
              <w:numPr>
                <w:ilvl w:val="0"/>
                <w:numId w:val="0"/>
              </w:num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C95EDD" w:rsidTr="004408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0" w:type="dxa"/>
            <w:vAlign w:val="center"/>
          </w:tcPr>
          <w:p w:rsidR="00C95EDD" w:rsidRDefault="00C95EDD" w:rsidP="00440826">
            <w:pPr>
              <w:pStyle w:val="3Y-"/>
              <w:numPr>
                <w:ilvl w:val="0"/>
                <w:numId w:val="0"/>
              </w:numPr>
              <w:jc w:val="center"/>
            </w:pPr>
            <w:r>
              <w:t>REQID</w:t>
            </w:r>
          </w:p>
        </w:tc>
        <w:tc>
          <w:tcPr>
            <w:tcW w:w="6600" w:type="dxa"/>
            <w:vAlign w:val="center"/>
          </w:tcPr>
          <w:p w:rsidR="00C95EDD" w:rsidRDefault="00C95EDD" w:rsidP="00440826">
            <w:pPr>
              <w:pStyle w:val="3Y-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quest ID</w:t>
            </w:r>
          </w:p>
        </w:tc>
      </w:tr>
      <w:tr w:rsidR="00C95EDD" w:rsidTr="0044082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0" w:type="dxa"/>
            <w:vAlign w:val="center"/>
          </w:tcPr>
          <w:p w:rsidR="00C95EDD" w:rsidRDefault="00C95EDD" w:rsidP="00440826">
            <w:pPr>
              <w:pStyle w:val="3Y-"/>
              <w:numPr>
                <w:ilvl w:val="0"/>
                <w:numId w:val="0"/>
              </w:numPr>
              <w:jc w:val="center"/>
            </w:pPr>
            <w:r>
              <w:t>AGENTID</w:t>
            </w:r>
          </w:p>
        </w:tc>
        <w:tc>
          <w:tcPr>
            <w:tcW w:w="6600" w:type="dxa"/>
            <w:vAlign w:val="center"/>
          </w:tcPr>
          <w:p w:rsidR="00C95EDD" w:rsidRDefault="00C95EDD" w:rsidP="00440826">
            <w:pPr>
              <w:pStyle w:val="3Y-"/>
              <w:numPr>
                <w:ilvl w:val="0"/>
                <w:numId w:val="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ID của nhà đại lý (Vinaphone cấp)</w:t>
            </w:r>
          </w:p>
        </w:tc>
      </w:tr>
      <w:tr w:rsidR="00C95EDD" w:rsidTr="004408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0" w:type="dxa"/>
            <w:vAlign w:val="center"/>
          </w:tcPr>
          <w:p w:rsidR="00C95EDD" w:rsidRDefault="00C95EDD" w:rsidP="00440826">
            <w:pPr>
              <w:pStyle w:val="3Y-"/>
              <w:numPr>
                <w:ilvl w:val="0"/>
                <w:numId w:val="0"/>
              </w:numPr>
              <w:jc w:val="center"/>
            </w:pPr>
            <w:r>
              <w:t>APIUSER</w:t>
            </w:r>
          </w:p>
        </w:tc>
        <w:tc>
          <w:tcPr>
            <w:tcW w:w="6600" w:type="dxa"/>
            <w:vAlign w:val="center"/>
          </w:tcPr>
          <w:p w:rsidR="00C95EDD" w:rsidRDefault="00C95EDD" w:rsidP="00440826">
            <w:pPr>
              <w:pStyle w:val="3Y-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rname của API (Vinaphone cấp)</w:t>
            </w:r>
          </w:p>
        </w:tc>
      </w:tr>
      <w:tr w:rsidR="00C95EDD" w:rsidTr="0044082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0" w:type="dxa"/>
            <w:vAlign w:val="center"/>
          </w:tcPr>
          <w:p w:rsidR="00C95EDD" w:rsidRDefault="00C95EDD" w:rsidP="00440826">
            <w:pPr>
              <w:pStyle w:val="3Y-"/>
              <w:numPr>
                <w:ilvl w:val="0"/>
                <w:numId w:val="0"/>
              </w:numPr>
              <w:jc w:val="center"/>
            </w:pPr>
            <w:r>
              <w:t>APIPASS</w:t>
            </w:r>
          </w:p>
        </w:tc>
        <w:tc>
          <w:tcPr>
            <w:tcW w:w="6600" w:type="dxa"/>
            <w:vAlign w:val="center"/>
          </w:tcPr>
          <w:p w:rsidR="00C95EDD" w:rsidRDefault="00C95EDD" w:rsidP="00440826">
            <w:pPr>
              <w:pStyle w:val="3Y-"/>
              <w:numPr>
                <w:ilvl w:val="0"/>
                <w:numId w:val="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Password của API (Vinaphone cấp)</w:t>
            </w:r>
          </w:p>
        </w:tc>
      </w:tr>
    </w:tbl>
    <w:p w:rsidR="00C95EDD" w:rsidRDefault="00C95EDD" w:rsidP="00C95EDD">
      <w:pPr>
        <w:pStyle w:val="5Code"/>
        <w:ind w:left="0"/>
      </w:pPr>
    </w:p>
    <w:p w:rsidR="00F25026" w:rsidRDefault="00C95EDD" w:rsidP="00F25026">
      <w:pPr>
        <w:pStyle w:val="2Mc111"/>
        <w:numPr>
          <w:ilvl w:val="2"/>
          <w:numId w:val="4"/>
        </w:numPr>
        <w:rPr>
          <w:color w:val="0070C0"/>
          <w:sz w:val="28"/>
          <w:szCs w:val="28"/>
          <w:u w:val="none"/>
        </w:rPr>
      </w:pPr>
      <w:bookmarkStart w:id="7" w:name="_Toc518656918"/>
      <w:r w:rsidRPr="00C95EDD">
        <w:rPr>
          <w:color w:val="0070C0"/>
          <w:sz w:val="28"/>
          <w:szCs w:val="28"/>
          <w:u w:val="none"/>
        </w:rPr>
        <w:t>Reponse</w:t>
      </w:r>
      <w:bookmarkEnd w:id="7"/>
    </w:p>
    <w:p w:rsidR="00F25026" w:rsidRDefault="00F25026" w:rsidP="00F25026">
      <w:pPr>
        <w:pStyle w:val="ListParagraph"/>
      </w:pPr>
      <w:r>
        <w:t>{</w:t>
      </w:r>
    </w:p>
    <w:p w:rsidR="00F25026" w:rsidRDefault="00F25026" w:rsidP="00F25026">
      <w:pPr>
        <w:pStyle w:val="ListParagraph"/>
      </w:pPr>
      <w:r>
        <w:t xml:space="preserve">    "</w:t>
      </w:r>
      <w:bookmarkStart w:id="8" w:name="_GoBack"/>
      <w:r>
        <w:t>statusCode</w:t>
      </w:r>
      <w:bookmarkEnd w:id="8"/>
      <w:r>
        <w:t>": "SUCCESS",</w:t>
      </w:r>
    </w:p>
    <w:p w:rsidR="00F25026" w:rsidRDefault="00F25026" w:rsidP="00F25026">
      <w:pPr>
        <w:pStyle w:val="ListParagraph"/>
      </w:pPr>
      <w:r>
        <w:t xml:space="preserve">    "statusName": null,</w:t>
      </w:r>
    </w:p>
    <w:p w:rsidR="00F25026" w:rsidRDefault="00F25026" w:rsidP="00F25026">
      <w:pPr>
        <w:pStyle w:val="ListParagraph"/>
      </w:pPr>
      <w:r>
        <w:t xml:space="preserve">    "key": "PXK/TIKI-HCM/08072018/00000002",</w:t>
      </w:r>
    </w:p>
    <w:p w:rsidR="00F25026" w:rsidRDefault="00F25026" w:rsidP="00F25026">
      <w:pPr>
        <w:pStyle w:val="ListParagraph"/>
      </w:pPr>
      <w:r>
        <w:t xml:space="preserve">    "total": "1.0",</w:t>
      </w:r>
    </w:p>
    <w:p w:rsidR="00F25026" w:rsidRDefault="00F25026" w:rsidP="00F25026">
      <w:pPr>
        <w:pStyle w:val="ListParagraph"/>
      </w:pPr>
      <w:r>
        <w:t xml:space="preserve">    "success": "1.0"</w:t>
      </w:r>
    </w:p>
    <w:p w:rsidR="00F25026" w:rsidRDefault="00F25026" w:rsidP="00F25026">
      <w:pPr>
        <w:pStyle w:val="ListParagraph"/>
      </w:pPr>
      <w:r>
        <w:t>}</w:t>
      </w:r>
    </w:p>
    <w:p w:rsidR="00F25026" w:rsidRPr="00F25026" w:rsidRDefault="00F25026" w:rsidP="00F25026">
      <w:pPr>
        <w:pStyle w:val="2Mc111"/>
        <w:numPr>
          <w:ilvl w:val="0"/>
          <w:numId w:val="0"/>
        </w:numPr>
        <w:rPr>
          <w:color w:val="0070C0"/>
          <w:sz w:val="28"/>
          <w:szCs w:val="28"/>
          <w:u w:val="none"/>
        </w:rPr>
      </w:pPr>
    </w:p>
    <w:tbl>
      <w:tblPr>
        <w:tblStyle w:val="LightGrid-Accent5"/>
        <w:tblW w:w="0" w:type="auto"/>
        <w:tblInd w:w="108" w:type="dxa"/>
        <w:tblLook w:val="04A0" w:firstRow="1" w:lastRow="0" w:firstColumn="1" w:lastColumn="0" w:noHBand="0" w:noVBand="1"/>
      </w:tblPr>
      <w:tblGrid>
        <w:gridCol w:w="1638"/>
        <w:gridCol w:w="7452"/>
      </w:tblGrid>
      <w:tr w:rsidR="00C95EDD" w:rsidTr="004408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vAlign w:val="center"/>
          </w:tcPr>
          <w:p w:rsidR="00C95EDD" w:rsidRDefault="00C95EDD" w:rsidP="00440826">
            <w:pPr>
              <w:pStyle w:val="3Y-"/>
              <w:numPr>
                <w:ilvl w:val="0"/>
                <w:numId w:val="0"/>
              </w:numPr>
              <w:jc w:val="center"/>
            </w:pPr>
            <w:r w:rsidRPr="004B76C3">
              <w:t>ERROR</w:t>
            </w:r>
          </w:p>
        </w:tc>
        <w:tc>
          <w:tcPr>
            <w:tcW w:w="7452" w:type="dxa"/>
            <w:vAlign w:val="center"/>
          </w:tcPr>
          <w:p w:rsidR="00C95EDD" w:rsidRPr="00F25026" w:rsidRDefault="00C95EDD" w:rsidP="00F25026">
            <w:pPr>
              <w:pStyle w:val="3Y-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25026">
              <w:t>ERROR_DESC</w:t>
            </w:r>
          </w:p>
        </w:tc>
      </w:tr>
      <w:tr w:rsidR="00C95EDD" w:rsidTr="004408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vAlign w:val="center"/>
          </w:tcPr>
          <w:p w:rsidR="00C95EDD" w:rsidRDefault="00C95EDD" w:rsidP="00440826">
            <w:pPr>
              <w:pStyle w:val="3Y-"/>
              <w:numPr>
                <w:ilvl w:val="0"/>
                <w:numId w:val="0"/>
              </w:numPr>
              <w:jc w:val="center"/>
            </w:pPr>
            <w:r>
              <w:t>-1</w:t>
            </w:r>
          </w:p>
        </w:tc>
        <w:tc>
          <w:tcPr>
            <w:tcW w:w="7452" w:type="dxa"/>
            <w:vAlign w:val="center"/>
          </w:tcPr>
          <w:p w:rsidR="00C95EDD" w:rsidRDefault="00C95EDD" w:rsidP="00440826">
            <w:pPr>
              <w:pStyle w:val="3Y-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xception</w:t>
            </w:r>
          </w:p>
        </w:tc>
      </w:tr>
      <w:tr w:rsidR="00C95EDD" w:rsidTr="0044082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vAlign w:val="center"/>
          </w:tcPr>
          <w:p w:rsidR="00C95EDD" w:rsidRDefault="00C95EDD" w:rsidP="00440826">
            <w:pPr>
              <w:pStyle w:val="3Y-"/>
              <w:numPr>
                <w:ilvl w:val="0"/>
                <w:numId w:val="0"/>
              </w:numPr>
              <w:jc w:val="center"/>
            </w:pPr>
            <w:r>
              <w:t>0</w:t>
            </w:r>
          </w:p>
        </w:tc>
        <w:tc>
          <w:tcPr>
            <w:tcW w:w="7452" w:type="dxa"/>
            <w:vAlign w:val="center"/>
          </w:tcPr>
          <w:p w:rsidR="00C95EDD" w:rsidRDefault="00C95EDD" w:rsidP="00440826">
            <w:pPr>
              <w:pStyle w:val="3Y-"/>
              <w:numPr>
                <w:ilvl w:val="0"/>
                <w:numId w:val="0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Success</w:t>
            </w:r>
          </w:p>
        </w:tc>
      </w:tr>
      <w:tr w:rsidR="00C95EDD" w:rsidTr="004408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vAlign w:val="center"/>
          </w:tcPr>
          <w:p w:rsidR="00C95EDD" w:rsidRDefault="00C95EDD" w:rsidP="00440826">
            <w:pPr>
              <w:pStyle w:val="3Y-"/>
              <w:numPr>
                <w:ilvl w:val="0"/>
                <w:numId w:val="0"/>
              </w:numPr>
              <w:jc w:val="center"/>
            </w:pPr>
            <w:r>
              <w:t>1</w:t>
            </w:r>
          </w:p>
        </w:tc>
        <w:tc>
          <w:tcPr>
            <w:tcW w:w="7452" w:type="dxa"/>
            <w:vAlign w:val="center"/>
          </w:tcPr>
          <w:p w:rsidR="00C95EDD" w:rsidRDefault="00C95EDD" w:rsidP="00440826">
            <w:pPr>
              <w:pStyle w:val="3Y-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</w:t>
            </w:r>
            <w:r w:rsidRPr="00634D3F">
              <w:t>ser</w:t>
            </w:r>
            <w:r>
              <w:t>name</w:t>
            </w:r>
            <w:r w:rsidRPr="00634D3F">
              <w:t>, pass</w:t>
            </w:r>
            <w:r>
              <w:t>word</w:t>
            </w:r>
            <w:r w:rsidRPr="00634D3F">
              <w:t xml:space="preserve">, </w:t>
            </w:r>
            <w:r>
              <w:t>IP</w:t>
            </w:r>
            <w:r w:rsidRPr="00634D3F">
              <w:t>, status</w:t>
            </w:r>
            <w:r>
              <w:t xml:space="preserve"> các API</w:t>
            </w:r>
            <w:r w:rsidRPr="00634D3F">
              <w:t xml:space="preserve"> </w:t>
            </w:r>
            <w:r>
              <w:t>không hợp lệ</w:t>
            </w:r>
          </w:p>
        </w:tc>
      </w:tr>
    </w:tbl>
    <w:p w:rsidR="00286339" w:rsidRPr="00C3057B" w:rsidRDefault="00286339" w:rsidP="00286339">
      <w:pPr>
        <w:pStyle w:val="1Mc1"/>
        <w:numPr>
          <w:ilvl w:val="0"/>
          <w:numId w:val="0"/>
        </w:numPr>
        <w:ind w:left="360"/>
      </w:pPr>
    </w:p>
    <w:p w:rsidR="00286339" w:rsidRPr="003713D8" w:rsidRDefault="00286339" w:rsidP="003713D8">
      <w:pPr>
        <w:rPr>
          <w:rFonts w:cstheme="minorHAnsi"/>
        </w:rPr>
      </w:pPr>
    </w:p>
    <w:sectPr w:rsidR="00286339" w:rsidRPr="003713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D2B2271"/>
    <w:multiLevelType w:val="hybridMultilevel"/>
    <w:tmpl w:val="77125650"/>
    <w:lvl w:ilvl="0" w:tplc="C35E6CB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B86967"/>
    <w:multiLevelType w:val="multilevel"/>
    <w:tmpl w:val="7DAC9432"/>
    <w:lvl w:ilvl="0">
      <w:start w:val="1"/>
      <w:numFmt w:val="decimal"/>
      <w:pStyle w:val="1Mc1"/>
      <w:lvlText w:val="%1."/>
      <w:lvlJc w:val="left"/>
      <w:pPr>
        <w:ind w:left="360" w:hanging="360"/>
      </w:pPr>
    </w:lvl>
    <w:lvl w:ilvl="1">
      <w:start w:val="1"/>
      <w:numFmt w:val="decimal"/>
      <w:pStyle w:val="2Mc11"/>
      <w:lvlText w:val="%1.%2."/>
      <w:lvlJc w:val="left"/>
      <w:pPr>
        <w:ind w:left="432" w:hanging="432"/>
      </w:pPr>
    </w:lvl>
    <w:lvl w:ilvl="2">
      <w:start w:val="1"/>
      <w:numFmt w:val="decimal"/>
      <w:pStyle w:val="2Mc111"/>
      <w:lvlText w:val="%1.%2.%3."/>
      <w:lvlJc w:val="left"/>
      <w:pPr>
        <w:ind w:left="77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740E01FC"/>
    <w:multiLevelType w:val="hybridMultilevel"/>
    <w:tmpl w:val="D53ABCD2"/>
    <w:lvl w:ilvl="0" w:tplc="44CA5EDA">
      <w:start w:val="1"/>
      <w:numFmt w:val="bullet"/>
      <w:pStyle w:val="3Y-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70365420">
      <w:start w:val="1"/>
      <w:numFmt w:val="bullet"/>
      <w:pStyle w:val="4Yo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1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2MTQxNDQ0NTMFAiUdpeDU4uLM/DyQAqNaAK+43ywsAAAA"/>
  </w:docVars>
  <w:rsids>
    <w:rsidRoot w:val="00B43321"/>
    <w:rsid w:val="00286339"/>
    <w:rsid w:val="003713D8"/>
    <w:rsid w:val="004B4EAA"/>
    <w:rsid w:val="005E3334"/>
    <w:rsid w:val="00B43321"/>
    <w:rsid w:val="00C45121"/>
    <w:rsid w:val="00C95EDD"/>
    <w:rsid w:val="00ED073C"/>
    <w:rsid w:val="00F25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9E0B3C"/>
  <w15:chartTrackingRefBased/>
  <w15:docId w15:val="{9C43F9AF-297F-4899-A278-F7B518E9A3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713D8"/>
    <w:pPr>
      <w:spacing w:after="200" w:line="276" w:lineRule="auto"/>
    </w:pPr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C95ED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ghtGrid-Accent5">
    <w:name w:val="Light Grid Accent 5"/>
    <w:basedOn w:val="TableNormal"/>
    <w:uiPriority w:val="62"/>
    <w:rsid w:val="003713D8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C95EDD"/>
    <w:pPr>
      <w:tabs>
        <w:tab w:val="left" w:pos="440"/>
        <w:tab w:val="right" w:leader="dot" w:pos="9016"/>
      </w:tabs>
      <w:spacing w:after="100"/>
      <w:jc w:val="center"/>
    </w:pPr>
    <w:rPr>
      <w:rFonts w:asciiTheme="majorHAnsi" w:hAnsiTheme="majorHAnsi"/>
      <w:b/>
      <w:sz w:val="32"/>
    </w:rPr>
  </w:style>
  <w:style w:type="paragraph" w:customStyle="1" w:styleId="1Mc1">
    <w:name w:val="1 Mục 1"/>
    <w:basedOn w:val="2Mc11"/>
    <w:link w:val="1Mc1Char"/>
    <w:qFormat/>
    <w:rsid w:val="00286339"/>
    <w:pPr>
      <w:numPr>
        <w:ilvl w:val="0"/>
      </w:numPr>
      <w:outlineLvl w:val="0"/>
    </w:pPr>
    <w:rPr>
      <w:i w:val="0"/>
      <w:color w:val="auto"/>
      <w:sz w:val="32"/>
      <w:szCs w:val="32"/>
    </w:rPr>
  </w:style>
  <w:style w:type="paragraph" w:customStyle="1" w:styleId="2Mc11">
    <w:name w:val="2 Mục 1.1"/>
    <w:basedOn w:val="ListParagraph"/>
    <w:link w:val="2Mc11Char"/>
    <w:qFormat/>
    <w:rsid w:val="00286339"/>
    <w:pPr>
      <w:numPr>
        <w:ilvl w:val="1"/>
        <w:numId w:val="2"/>
      </w:numPr>
      <w:spacing w:after="0" w:line="312" w:lineRule="auto"/>
      <w:ind w:left="900" w:hanging="720"/>
      <w:jc w:val="both"/>
      <w:outlineLvl w:val="1"/>
    </w:pPr>
    <w:rPr>
      <w:rFonts w:asciiTheme="majorHAnsi" w:hAnsiTheme="majorHAnsi" w:cstheme="majorHAnsi"/>
      <w:b/>
      <w:i/>
      <w:color w:val="0070C0"/>
      <w:sz w:val="28"/>
      <w:szCs w:val="28"/>
    </w:rPr>
  </w:style>
  <w:style w:type="character" w:customStyle="1" w:styleId="1Mc1Char">
    <w:name w:val="1 Mục 1 Char"/>
    <w:basedOn w:val="DefaultParagraphFont"/>
    <w:link w:val="1Mc1"/>
    <w:rsid w:val="00286339"/>
    <w:rPr>
      <w:rFonts w:asciiTheme="majorHAnsi" w:eastAsiaTheme="minorEastAsia" w:hAnsiTheme="majorHAnsi" w:cstheme="majorHAnsi"/>
      <w:b/>
      <w:sz w:val="32"/>
      <w:szCs w:val="32"/>
    </w:rPr>
  </w:style>
  <w:style w:type="paragraph" w:customStyle="1" w:styleId="3Y-">
    <w:name w:val="3 Y -"/>
    <w:basedOn w:val="Normal"/>
    <w:link w:val="3Y-Char"/>
    <w:qFormat/>
    <w:rsid w:val="00286339"/>
    <w:pPr>
      <w:numPr>
        <w:numId w:val="1"/>
      </w:numPr>
      <w:spacing w:after="0" w:line="312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4Yo">
    <w:name w:val="4 Y o"/>
    <w:basedOn w:val="3Y-"/>
    <w:qFormat/>
    <w:rsid w:val="00286339"/>
    <w:pPr>
      <w:numPr>
        <w:ilvl w:val="1"/>
      </w:numPr>
      <w:tabs>
        <w:tab w:val="num" w:pos="360"/>
      </w:tabs>
      <w:jc w:val="both"/>
    </w:pPr>
  </w:style>
  <w:style w:type="character" w:customStyle="1" w:styleId="3Y-Char">
    <w:name w:val="3 Y - Char"/>
    <w:basedOn w:val="DefaultParagraphFont"/>
    <w:link w:val="3Y-"/>
    <w:rsid w:val="00286339"/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2Mc111">
    <w:name w:val="2 Mục 1.1.1"/>
    <w:basedOn w:val="2Mc11"/>
    <w:qFormat/>
    <w:rsid w:val="00286339"/>
    <w:pPr>
      <w:numPr>
        <w:ilvl w:val="2"/>
      </w:numPr>
      <w:outlineLvl w:val="2"/>
    </w:pPr>
    <w:rPr>
      <w:color w:val="auto"/>
      <w:sz w:val="24"/>
      <w:szCs w:val="24"/>
      <w:u w:val="single"/>
    </w:rPr>
  </w:style>
  <w:style w:type="paragraph" w:styleId="ListParagraph">
    <w:name w:val="List Paragraph"/>
    <w:basedOn w:val="Normal"/>
    <w:uiPriority w:val="34"/>
    <w:qFormat/>
    <w:rsid w:val="0028633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8633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6339"/>
    <w:rPr>
      <w:color w:val="605E5C"/>
      <w:shd w:val="clear" w:color="auto" w:fill="E1DFDD"/>
    </w:rPr>
  </w:style>
  <w:style w:type="character" w:customStyle="1" w:styleId="2Mc11Char">
    <w:name w:val="2 Mục 1.1 Char"/>
    <w:basedOn w:val="DefaultParagraphFont"/>
    <w:link w:val="2Mc11"/>
    <w:rsid w:val="00286339"/>
    <w:rPr>
      <w:rFonts w:asciiTheme="majorHAnsi" w:eastAsiaTheme="minorEastAsia" w:hAnsiTheme="majorHAnsi" w:cstheme="majorHAnsi"/>
      <w:b/>
      <w:i/>
      <w:color w:val="0070C0"/>
      <w:sz w:val="28"/>
      <w:szCs w:val="28"/>
    </w:rPr>
  </w:style>
  <w:style w:type="table" w:styleId="TableGrid">
    <w:name w:val="Table Grid"/>
    <w:basedOn w:val="TableNormal"/>
    <w:uiPriority w:val="59"/>
    <w:rsid w:val="00C95EDD"/>
    <w:pPr>
      <w:spacing w:after="0" w:line="240" w:lineRule="auto"/>
    </w:pPr>
    <w:rPr>
      <w:rFonts w:eastAsiaTheme="minorEastAsi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5Code">
    <w:name w:val="5 Code"/>
    <w:basedOn w:val="3Y-"/>
    <w:link w:val="5CodeChar"/>
    <w:qFormat/>
    <w:rsid w:val="00C95EDD"/>
    <w:pPr>
      <w:numPr>
        <w:numId w:val="0"/>
      </w:numPr>
      <w:spacing w:line="240" w:lineRule="auto"/>
      <w:ind w:left="720"/>
      <w:jc w:val="both"/>
    </w:pPr>
    <w:rPr>
      <w:rFonts w:ascii="Courier New" w:hAnsi="Courier New" w:cs="Courier New"/>
    </w:rPr>
  </w:style>
  <w:style w:type="character" w:customStyle="1" w:styleId="5CodeChar">
    <w:name w:val="5 Code Char"/>
    <w:basedOn w:val="3Y-Char"/>
    <w:link w:val="5Code"/>
    <w:rsid w:val="00C95EDD"/>
    <w:rPr>
      <w:rFonts w:ascii="Courier New" w:eastAsia="Times New Roman" w:hAnsi="Courier New" w:cs="Courier New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C95ED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95EDD"/>
    <w:pPr>
      <w:spacing w:line="259" w:lineRule="auto"/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C95ED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C95EDD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45.32.103.51:8080/WMS_Webservices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45.32.103.51:8080/WMS_Webservices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C125AB-1F22-423F-ADAB-A90591E8B0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303</Words>
  <Characters>173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ade 1775</dc:creator>
  <cp:keywords/>
  <dc:description/>
  <cp:lastModifiedBy>Parade1775</cp:lastModifiedBy>
  <cp:revision>6</cp:revision>
  <dcterms:created xsi:type="dcterms:W3CDTF">2018-07-06T09:03:00Z</dcterms:created>
  <dcterms:modified xsi:type="dcterms:W3CDTF">2018-07-08T16:08:00Z</dcterms:modified>
</cp:coreProperties>
</file>